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10.png" ContentType="image/png"/>
  <Override PartName="/word/media/rId108.png" ContentType="image/png"/>
  <Override PartName="/word/media/rId105.png" ContentType="image/png"/>
  <Override PartName="/word/media/rId109.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02</w:t>
      </w:r>
      <w:r>
        <w:t xml:space="preserve"> </w:t>
      </w:r>
      <w:r>
        <w:t xml:space="preserve">Febr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efforts in the Columbia River basin. Reservoirs and tailraces associated with dams on the Snake and Columbia river have created favorable conditions for fishes known to consume juvenile salmonids. The native Northern Pikeminnow are one of these fishes and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se reservoir systems. In this study, we examine the abundance of Northern Pikeminnow in a slow-water reach of the Salmon River, Idaho, known as Deadwater Slough, and consider potential impacts of them on local Chinook Salmon populations. The reach was (at least partially) formed by the failure of a small mining dam in a nearby drainage during the late 19th century and contains historically important overwinter rearing habitat and is a migration corridor for Chinook Salmon as well as other Endangered Species Act-listed species including steelhead and Sockeye Salmon. We estimated the abundance of Northern Pikeminnow in Deadwater Slough to be 27,874 in the fall and 19,499 in the spring during the peak emigrations of juvenile Chinook Salmon. Assuming a scenario where 60% of the Northern Pikeminnow diet is fish, of which 50% is Chinook Salmon, we estimated the Northern Pikeminnow population to consume 95,120 juvenile Chinook Salmon, annually. In the most conservative scenario where 30% of diet is fish and 30% of fish are juvenile Chinook Salmon, 47,079 juveniles are consumed. Using a sensitivity analysis, we further considered potential impacts to adult returns to local populations. Given the size of the Salmon River, the estimated Northern Pikeminnow densities for Deadwater Slough are remarkable and predation from the population likely has consequential impacts on Chinook Salmon in the Upper Salmon River major population group, thereby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in a river reach containing historically important overwinter rearing habitat, includes the emigration corridor for juvenile Chinook Salmon</w:t>
      </w:r>
      <w:r>
        <w:t xml:space="preserve"> </w:t>
      </w:r>
      <w:r>
        <w:rPr>
          <w:iCs/>
          <w:i/>
        </w:rPr>
        <w:t xml:space="preserve">O. tshawytscha</w:t>
      </w:r>
      <w:r>
        <w:t xml:space="preserve">, 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Lemhi River historically contained the largest Chinook Salmon population within the MPG and is an intensively monitored watershed to measure responses to restoration actions</w:t>
      </w:r>
      <w:r>
        <w:t xml:space="preserve"> </w:t>
      </w:r>
      <w:r>
        <w:t xml:space="preserve">(Zimmerman et al. 2012)</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the Upper Salmon MPG as is supports rearing and migration of juveniles from all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substantially reduced survival in the Deadwater Slough reach</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and upslope instability that deposited substantial amounts of sediment at the confluence of the Salmon River</w:t>
      </w:r>
      <w:r>
        <w:t xml:space="preserve"> </w:t>
      </w:r>
      <w:r>
        <w:t xml:space="preserve">(Emerson 1973)</w:t>
      </w:r>
      <w:r>
        <w:t xml:space="preserve">. That sediment formed an alluvial fan which created a slow, deep section in the river, spanning approximately 12 hectares, averaging 68 m wide, and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by far the most prevalent piscine predator in Deadwater Slough and consequently became our focal taxa. The initial intent was to survey during the emigration of the 2018 brood year (fall 2019 and spring 2020), however logistical constraints during the onset of the Covid-19 pandemic delayed the spring 2020 survey until fall 2020. Although this allowed an additional survey during the fall DSR emigration, surveys during the spring NRR emigration were still lacking. Consequently, an additional week of surveying was added in spring 2021. The fall surveys were constrained to two weeks to minimize Northern Pikeminnow immigration/emigration.</w:t>
      </w:r>
    </w:p>
    <w:p>
      <w:pPr>
        <w:pStyle w:val="BodyText"/>
      </w:pPr>
      <w:r>
        <w:t xml:space="preserve">Multiple capture methods were employed during the initial fall 2019 survey to reduce selectivity and bias for species and size classes. Methods included raft electrofishing, fyke netting, snorkeling, and angling. Ineffective methods were abandoned in subsequent years. After evaluating all methods, angling was the most effective method for capturing Northern Pikeminnow while also minimizing potential impacts to ESA-listed adult steelhead that were present in the Salmon River during our surveys. Therefore,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Released fish were distributed throughout Deadwater Slough to facilitate mixing back into the population. Fish that died prior to release were included in the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n event and used information about the total number of marked fish from all previous events to calculate the total abundance.</w:t>
      </w:r>
    </w:p>
    <w:p>
      <w:pPr>
        <w:pStyle w:val="BodyText"/>
      </w:pPr>
      <w:r>
        <w:t xml:space="preserve">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 The Schnabel estimator is essentially the weighted average of a series of Chapman-modified Lincoln-Peterson estimators.</w:t>
      </w:r>
    </w:p>
    <w:p>
      <w:pPr>
        <w:pStyle w:val="BodyText"/>
      </w:pPr>
      <w:r>
        <w:t xml:space="preserve">Because captures of new and marked fish were dependent on volunteer anglers, there was concern that sampling was biased to locations preferred by anglers. If marked fish were not recently released or mixed back into those preferred locales, marked fish may have been less susceptible to capture than unmarked fish. To account for this potential bias, we also used an adjusted Schnabel estimator, which assumed that marked and released fish during each survey day were not available for recapture for 48 hours. The adjusted Schnabel estimator, which we refer to as the</w:t>
      </w:r>
      <w:r>
        <w:t xml:space="preserve"> </w:t>
      </w:r>
      <w:r>
        <w:t xml:space="preserve">“</w:t>
      </w:r>
      <w:r>
        <w:t xml:space="preserve">delayed mixing</w:t>
      </w:r>
      <w:r>
        <w:t xml:space="preserve">”</w:t>
      </w:r>
      <w:r>
        <w:t xml:space="preserve"> </w:t>
      </w:r>
      <w:r>
        <w:t xml:space="preserve">Schnabel estimator, would also account for marked fish being</w:t>
      </w:r>
      <w:r>
        <w:t xml:space="preserve"> </w:t>
      </w:r>
      <w:r>
        <w:t xml:space="preserve">“</w:t>
      </w:r>
      <w:r>
        <w:t xml:space="preserve">hook shy</w:t>
      </w:r>
      <w:r>
        <w:t xml:space="preserve">”</w:t>
      </w:r>
      <w:r>
        <w:t xml:space="preserve"> </w:t>
      </w:r>
      <w:r>
        <w:t xml:space="preserve">for 48 hours following releas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 mark-recapture estimators allowed us to estimate the abundance of Northern Pikeminnow during the fall 2019 and 2020 surveys. However, to estimate the abundance of Northern Pikeminnow during spring 2021, which was not a mark-recapture design, we used the ratio of total CPUE in the fall survey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a linear density by dividing by the length of Deadwater Slough (rkm) measured in GIS software and using drone-generated orthography.</w:t>
      </w:r>
    </w:p>
    <w:p>
      <w:pPr>
        <w:pStyle w:val="BodyText"/>
      </w:pPr>
      <w:r>
        <w:t xml:space="preserve">All mark-recapture abundance estimators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taken.</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a ratio,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wet weight (grams) was recorded for the total stomach contents, including all non-fish items (e.g., macroinvertebrates, organic matter), as well as the portion consisting of fish.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MPG.</w:t>
      </w:r>
    </w:p>
    <w:p>
      <w:pPr>
        <w:pStyle w:val="BodyText"/>
      </w:pPr>
      <w:r>
        <w:t xml:space="preserve">Predator energy density for Northern Pikeminnow was fixed at 6,703 Joules(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fall and spring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separate model runs that assume different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Fourteen model runs were completed (7 diet scenarios and 2 seasons), each providing an estimate of the total grams of fish consumed by an individual Northern Pikeminnow (Table</w:t>
      </w:r>
      <w:r>
        <w:t xml:space="preserve"> </w:t>
      </w:r>
      <w:r>
        <w:t xml:space="preserve">1</w:t>
      </w:r>
      <w:r>
        <w:t xml:space="preserve">). To estimate the total biomass of fish consumed by Northern Pikeminnow in Deadwater Slough, we multiplied the grams of fish consumed by an individual Northern Pikeminnow by the estimated Northern Pikeminnow population sizes during fall and spring.</w:t>
      </w:r>
    </w:p>
    <w:bookmarkEnd w:id="26"/>
    <w:bookmarkStart w:id="27"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The estimate of total juvenile Chinook Salmon biomass consumed was then converted to the total estimated number of fish consumed each period by dividing by the average weight of DSR (10.3 g) and NRR (10.9 g) emigrants in the Upper Salmon MPG.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often adult returns. We assessed the potential impacts on adult returns by estimating the number of additional adult Chinook Salmon that might be expected to return to Lower Granite Dam if predation in the Deadwater Slough was reduced or eliminated. This calculation was made by multiplying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w:t>
      </w:r>
    </w:p>
    <w:p>
      <w:pPr>
        <w:pStyle w:val="BodyText"/>
      </w:pPr>
      <w:r>
        <w:t xml:space="preserve">All data and code for the analyses presented here can be found in a GitHub repository at</w:t>
      </w:r>
      <w:r>
        <w:t xml:space="preserve"> </w:t>
      </w:r>
      <w:r>
        <w:rPr>
          <w:iCs/>
          <w:i/>
          <w:bCs/>
          <w:b/>
        </w:rPr>
        <w:t xml:space="preserve">zenodo DOI</w:t>
      </w:r>
      <w:r>
        <w:t xml:space="preserve"> </w:t>
      </w:r>
      <w:r>
        <w:t xml:space="preserve">here.</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664, 797, and 202 Northern Pikeminnow during the fall 2019, fall 2020, and spring 2021 surveys, respectively, for a total of 1,663 fish. The CPUE was 1.84 for fall 2019, 1.23 for fall 2020, and 0.81 for spring 2021. During the mark-recapture events, there were eight recaptures in fall 2019, including seven unique individuals and six recaptures in fall 2020, including five unique individuals. Summaries of parameters for both the single census and multiple census mark-recapture estimators are provided in Table</w:t>
      </w:r>
      <w:r>
        <w:t xml:space="preserve"> </w:t>
      </w:r>
      <w:r>
        <w:t xml:space="preserve">2</w:t>
      </w:r>
      <w:r>
        <w:t xml:space="preserve"> </w:t>
      </w:r>
      <w:r>
        <w:t xml:space="preserve">and Table</w:t>
      </w:r>
      <w:r>
        <w:t xml:space="preserve"> </w:t>
      </w:r>
      <w:r>
        <w:t xml:space="preserve">3</w:t>
      </w:r>
      <w:r>
        <w:t xml:space="preserve">, respectively.</w:t>
      </w:r>
    </w:p>
    <w:p>
      <w:pPr>
        <w:pStyle w:val="BodyText"/>
      </w:pPr>
      <w:r>
        <w:t xml:space="preserve">Mark-recapture abundance estimates for Northern Pikeminnow in Deadwater Slough during fall 2019 ranged from 12,480 to 18,732 and for fall 2020 ranged from 24,381 to 37,016 depending on the estimator used (Table</w:t>
      </w:r>
      <w:r>
        <w:t xml:space="preserve"> </w:t>
      </w:r>
      <w:r>
        <w:t xml:space="preserve">4</w:t>
      </w:r>
      <w:r>
        <w:t xml:space="preserve">). For both surveys, the multiple census estimates were generally larger than the single census estimates and small numbers of recaptures resulted in wide confidence intervals (Figure</w:t>
      </w:r>
      <w:r>
        <w:t xml:space="preserve"> </w:t>
      </w:r>
      <w:r>
        <w:t xml:space="preserve">2</w:t>
      </w:r>
      <w:r>
        <w:t xml:space="preserve">). Because our sampling design most closely matched a multiple census estimator and required a small sample size modification, we deemed the Schnabel estimates most appropriate. Accordingly, the mean Northern Pikeminnow abundance for the two fall sampling events was 27,874 (95% CI: 14,244 - 59,388). If we assume that marked and released fish are unavailable for recapture for 48 hours following release to address concerns about delayed mixing into preferred angling locales and/or released fish being</w:t>
      </w:r>
      <w:r>
        <w:t xml:space="preserve"> </w:t>
      </w:r>
      <w:r>
        <w:t xml:space="preserve">“</w:t>
      </w:r>
      <w:r>
        <w:t xml:space="preserve">hook shy,</w:t>
      </w:r>
      <w:r>
        <w:t xml:space="preserve">”</w:t>
      </w:r>
      <w:r>
        <w:t xml:space="preserve"> </w:t>
      </w:r>
      <w:r>
        <w:t xml:space="preserve">the mean fall abundance estimate was 19,499 (95% CI: 9,952 - 41,597).</w:t>
      </w:r>
    </w:p>
    <w:p>
      <w:pPr>
        <w:pStyle w:val="BodyText"/>
      </w:pPr>
      <w:r>
        <w:t xml:space="preserve">For spring 2021, we estimated abundance by multiplying the mean fall abundance (standard Schnabel estimates) by the ratio between the spring CPUE and mean fall CPUEs (0.53), resulting in an estimate of 14,799 (95% CI: 7,562 - 31,530) Northern Pikeminnow in Deadwater Slough. Those estimates translate to linear densities of 10,422 and 7,909 Northern Pikeminnow per rkm.</w:t>
      </w:r>
    </w:p>
    <w:p>
      <w:pPr>
        <w:pStyle w:val="BodyText"/>
      </w:pPr>
      <w:r>
        <w:t xml:space="preserve">The lengths of Northern Pikeminnow captured ranged from 176 to 639 mm TL with an average of 389 mm (Figure</w:t>
      </w:r>
      <w:r>
        <w:t xml:space="preserve"> </w:t>
      </w:r>
      <w:r>
        <w:t xml:space="preserve">3</w:t>
      </w:r>
      <w:r>
        <w:t xml:space="preserve">). The PSD for Northern Pikeminnow in Deadwater Slough across all three effort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12.6%) stomachs. Northern Pikeminnow captured during spring 2021 had a higher proportion of fish content in their diet compared to individuals captured in the fall surveys (Table</w:t>
      </w:r>
      <w:r>
        <w:t xml:space="preserve"> </w:t>
      </w:r>
      <w:r>
        <w:t xml:space="preserve">5</w:t>
      </w:r>
      <w:r>
        <w:t xml:space="preserve">). The mean wet weight of total contents for an individual was 0.98 g (median = 0.25 g; sd = 2.16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 an average-size Northern Pikeminnow (394.1 TL mm) to consume 43.55 g of fish to maintain their body size, assuming 60% of their diet consists of fish prey (Figure</w:t>
      </w:r>
      <w:r>
        <w:t xml:space="preserve"> </w:t>
      </w:r>
      <w:r>
        <w:t xml:space="preserve">4</w:t>
      </w:r>
      <w:r>
        <w:t xml:space="preserve">). Fall consumption ranged from 35.74 g for a diet of 30% fish to 46.91 g for a diet of 90% fish. During the spring NRR emigration, we estimated an average-size Northern Pikeminnow (352.9 TL mm) to consume 42.51 g of fish, assuming 60% of their diet is fish prey (Figure</w:t>
      </w:r>
      <w:r>
        <w:t xml:space="preserve"> </w:t>
      </w:r>
      <w:r>
        <w:t xml:space="preserve">4</w:t>
      </w:r>
      <w:r>
        <w:t xml:space="preserve">). Spring consumption ranged from 34.01 for a diet of 30% fish to 44.33 for a diet of 90% fish. Given estimated mean Northern Pikeminnow population sizes of 27,874 from fall estimates and 14,799 for spring 2021, and assuming 60% of their diet is fish, we estimate that Northern Pikeminnow population can consume 1.2 metric tons of fish during the fall DSR emigration and an additional 0.6 metric tons during the NRR emigration in Deadwater Slough.</w:t>
      </w:r>
    </w:p>
    <w:bookmarkEnd w:id="31"/>
    <w:bookmarkStart w:id="32" w:name="impacts-to-chinook-salmon-populations-1"/>
    <w:p>
      <w:pPr>
        <w:pStyle w:val="Heading2"/>
      </w:pPr>
      <w:r>
        <w:t xml:space="preserve">Impacts to Chinook Salmon Populations</w:t>
      </w:r>
    </w:p>
    <w:p>
      <w:pPr>
        <w:pStyle w:val="FirstParagraph"/>
      </w:pPr>
      <w:r>
        <w:t xml:space="preserve">Using the total fish consumed by the Northern Pikeminnow population (summing fall and spring surveys), we produced a sensitivity analysis for three Northern Pikeminnow diet scenarios where juvenile Chinook Salmon make up 30%, 50%, and 65% of total fish prey consumed (Figure</w:t>
      </w:r>
      <w:r>
        <w:t xml:space="preserve"> </w:t>
      </w:r>
      <w:r>
        <w:t xml:space="preserve">??</w:t>
      </w:r>
      <w:r>
        <w:t xml:space="preserve">). Assuming that 50% of the total fish consumed are juvenile Chinook salmon, we estimate that 87,785 (95% CI: 44,858 - 187,033) juvenile Chinook Salmon will be consumed. We then used our estimate of total juvenile Chinook Salmon consumed to estimate an</w:t>
      </w:r>
      <w:r>
        <w:t xml:space="preserve"> </w:t>
      </w:r>
      <w:r>
        <w:t xml:space="preserve">“</w:t>
      </w:r>
      <w:r>
        <w:t xml:space="preserve">adult equivalents</w:t>
      </w:r>
      <w:r>
        <w:t xml:space="preserve">”</w:t>
      </w:r>
      <w:r>
        <w:t xml:space="preserve"> </w:t>
      </w:r>
      <w:r>
        <w:t xml:space="preserve">using the median Granite-to-Granite SAR of 0.00614 (sd = 0.00051) from</w:t>
      </w:r>
      <w:r>
        <w:t xml:space="preserve"> </w:t>
      </w:r>
      <w:r>
        <w:t xml:space="preserve">McCann et al. (2019)</w:t>
      </w:r>
      <w:r>
        <w:t xml:space="preserve">. Assuming predation was non-existent in Deadwater Slough, the juvenile consumption would be equivalent to 539 (95% CI: 231 - 1,335) adults.</w:t>
      </w:r>
    </w:p>
    <w:bookmarkEnd w:id="32"/>
    <w:bookmarkEnd w:id="33"/>
    <w:bookmarkStart w:id="43" w:name="discussion"/>
    <w:p>
      <w:pPr>
        <w:pStyle w:val="Heading1"/>
      </w:pPr>
      <w:r>
        <w:t xml:space="preserve">Discussion</w:t>
      </w:r>
    </w:p>
    <w:bookmarkStart w:id="34" w:name="mark-recapture-models"/>
    <w:p>
      <w:pPr>
        <w:pStyle w:val="Heading2"/>
      </w:pPr>
      <w:r>
        <w:t xml:space="preserve">Mark-Recapture Models</w:t>
      </w:r>
    </w:p>
    <w:p>
      <w:pPr>
        <w:pStyle w:val="FirstParagraph"/>
      </w:pPr>
      <w:r>
        <w:t xml:space="preserve">All mark-recapture abundance estimators suggest a large population of Northern Pikeminnow occupy Deadwater Slough. The mean population size of Northern Pikeminnow was estimated to be 27,874 during the fall DSR emigration and 14,799 during the spring NRR emigration. Those estimates translate to linear densities (fish/rkm) that are 21 and 11 times greater than densities reported by</w:t>
      </w:r>
      <w:r>
        <w:t xml:space="preserve"> </w:t>
      </w:r>
      <w:r>
        <w:t xml:space="preserve">Beamesderfer and Rieman (1991)</w:t>
      </w:r>
      <w:r>
        <w:t xml:space="preserve"> </w:t>
      </w:r>
      <w:r>
        <w:t xml:space="preserve">for the John Day Reservoir and approximately 5 and 3 times greater than projections for the lower Columbia River</w:t>
      </w:r>
      <w:r>
        <w:t xml:space="preserve"> </w:t>
      </w:r>
      <w:r>
        <w:t xml:space="preserve">(Beamesderfer et al. 1996)</w:t>
      </w:r>
      <w:r>
        <w:t xml:space="preserve">. Our areal densities (fish/100</w:t>
      </w:r>
      <w:r>
        <w:t xml:space="preserve"> </w:t>
      </w:r>
      <m:oMath>
        <m:sSup>
          <m:e>
            <m:r>
              <m:t>m</m:t>
            </m:r>
          </m:e>
          <m:sup>
            <m:r>
              <m:t>2</m:t>
            </m:r>
          </m:sup>
        </m:sSup>
      </m:oMath>
      <w:r>
        <w:t xml:space="preserve">) for Deadwater Slough are 23.3 and 12.4 for fall and spring, respectively.</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Given the size (volume) of the Salmon River at the slough relative to the Columbia River, the estimated Northern Pikeminnow densities for Deadwater Slough are remarkable. Further, our estimate densities of Northern Pikeminnow suggest that slow 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in the Columbia River basin, it is unclear how Northern Pikeminnow abundance estimates in this study compare to elsewhere in the Columbia River Basin; contemporary information on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short duration of our surveys, that assumption is likely met. We also caught one individual that was confirmed tagged in Deadwater Slough in a previous year suggesting that at least some individuals remain in the reach or at least migrate to Deadwater Slough multiple times, annually. The assumption of a closed population can also affect results if mortality occurs for some marked fish released back to the population. During field processing, no mortalities or injury post release was observed; however, the potential for mortality amongst marked and released fish cannot be discounted. Next, our estimates assumed that capture and recapture events are random samples of the population. Angling methods may have a size selection bias, thereby limiting our abundance estimates to a size range susceptible to angling, resulting in a conservative estimate of the total population. We also question the validity of our assumption of equal catchability of individual fish between sampling events. During our study, we recaptured two individual fish during multiple days within a survey indicating that marked fish were still susceptible to angling. We are also comfortable with the assumptions of no loss of marks or no mistaken or missed marks given that marks were physical (hole punches in fins) and that each fish was examined on a measuring board to collect lengths. 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As an example, if marked fish are only 70% as likely to be caught as unmarked fish (due to behavior or spatial distribution) the true abundance is closer to 70% of our abundance estimate.</w:t>
      </w:r>
    </w:p>
    <w:p>
      <w:pPr>
        <w:pStyle w:val="BodyText"/>
      </w:pPr>
      <w:r>
        <w:t xml:space="preserve">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t>
      </w:r>
    </w:p>
    <w:p>
      <w:pPr>
        <w:pStyle w:val="BodyText"/>
      </w:pPr>
      <w:r>
        <w:t xml:space="preserve">In addition to the large population, the observed PSD (50%) in this study was large compared to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state catch-and-release record Northern Pikeminnow, measuring 639 mm TL, was caught in Deadwater Slough during the fall 2020 survey.</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Observed prey species included juvenile Chinook Salmon as well as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we have concerns about using angling and gastric lavage to quantify diet composition in Northern Pikeminnow. First, diets of angled fish can differ from those collected by other methods such as electrofishing</w:t>
      </w:r>
      <w:r>
        <w:t xml:space="preserve"> </w:t>
      </w:r>
      <w:r>
        <w:t xml:space="preserve">(Hodgson and Cochran 1988)</w:t>
      </w:r>
      <w:r>
        <w:t xml:space="preserve">.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and subsequent consumption estimates to be conservative.</w:t>
      </w:r>
    </w:p>
    <w:bookmarkEnd w:id="35"/>
    <w:bookmarkStart w:id="36" w:name="bioenergetics"/>
    <w:p>
      <w:pPr>
        <w:pStyle w:val="Heading2"/>
      </w:pPr>
      <w:r>
        <w:t xml:space="preserve">Bioenergetics</w:t>
      </w:r>
    </w:p>
    <w:p>
      <w:pPr>
        <w:pStyle w:val="FirstParagraph"/>
      </w:pPr>
      <w:r>
        <w:t xml:space="preserve">Our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however, we recognize that other salmonids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the fall when DSR Chinook Salmon are the dominant prey species available in Deadwater Slough as 1) no (or at least minimal) hatchery releases are present in the river and 2) fall emigrations of steelhead and Sockeye Salmon are less prominent that in Chinook Salmon. During spring when natural-origin steelhead and Sockeye Salmon are also actively emigrating from the Upper Salmon River and hatchery-origin releases of all three species (Chinook Salmon, steelhead, Sockeye Salmon) are present in the river, &lt;50% Chinook Salmon in their diet may be more likely. Future work to quantify and identify the juvenile salmonid in Deadwater Slough during their seasonal migration would be useful to validate the diet composition assumptions used in our model.</w:t>
      </w:r>
    </w:p>
    <w:bookmarkEnd w:id="36"/>
    <w:bookmarkStart w:id="39" w:name="avian-predation"/>
    <w:p>
      <w:pPr>
        <w:pStyle w:val="Heading2"/>
      </w:pPr>
      <w:r>
        <w:t xml:space="preserve">Avian Predation</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39"/>
    <w:bookmarkStart w:id="40" w:name="potential-impacts-to-salmon-populations"/>
    <w:p>
      <w:pPr>
        <w:pStyle w:val="Heading2"/>
      </w:pPr>
      <w:r>
        <w:t xml:space="preserve">Potential Impacts to Salmon Populations</w:t>
      </w:r>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 that 87,785 juvenile Chinook Salmon may be consumed by Northern Pikeminnow assuming that 60% of their diet is fish and 50% of that is Chinook Salmon. Considering that diet scenarios used in our study are likely conservative assumptions, especially during the fall DSR emigration, the estimated number of Chinook Salmon consumed is substantial.</w:t>
      </w:r>
    </w:p>
    <w:p>
      <w:pPr>
        <w:pStyle w:val="BodyText"/>
      </w:pPr>
      <w:r>
        <w:t xml:space="preserve">Spawner abundance is perhaps the most important metric considered in determining a population’s viability. We estimated that consumption of juvenile Chinook Salmon by Northern Pikeminnow in the Deadwater Slough potentially reduces natural-origin returns to upriver populations by 539 (95% CI: 231 - 1335) adults, annually. This is 97% of the total mean adult escapement estimated</w:t>
      </w:r>
      <w:r>
        <w:t xml:space="preserve"> </w:t>
      </w:r>
      <w:r>
        <w:t xml:space="preserve">for the Upper Salmon MPG in 2017 - 2019</w:t>
      </w:r>
      <w:r>
        <w:t xml:space="preserve"> </w:t>
      </w:r>
      <w:r>
        <w:t xml:space="preserve">(Kinzer et al. 2020)</w:t>
      </w:r>
      <w:r>
        <w:t xml:space="preserve">. Even under the most conservative scenario where 30% of the Northern Pikeminnow diet is fish and 30% of that is Chinook Salmon we estimate the</w:t>
      </w:r>
      <w:r>
        <w:t xml:space="preserve"> </w:t>
      </w:r>
      <w:r>
        <w:t xml:space="preserve">“</w:t>
      </w:r>
      <w:r>
        <w:t xml:space="preserve">adult equivalents</w:t>
      </w:r>
      <w:r>
        <w:t xml:space="preserve">”</w:t>
      </w:r>
      <w:r>
        <w:t xml:space="preserve"> </w:t>
      </w:r>
      <w:r>
        <w:t xml:space="preserve">of the juveniles consumed to be 263 (95% CI: 113 - 652) which is 47% of recent natural-origin adult escapements. In addition to juvenile Chinook Salmon, juvenile steelhead and Sockeye Salmon, including hatchery releases, are also likely prey items for Northern Pikeminnow in Deadwater Slough. Accordingly, we surmise that adult returns of steelhead and Sockeye Salmon are also affected by predation, including hatchery populations, which provide recreational fishing opportunities. Consequently, reducing predation mortality at Deadwater Slough could potentially benefit multiple upriver natural and hatchery populations, including other ESA-listed species. Because the Deadwater Slough is part of the migratory pathway for multiple species and populations of emigrating salmonids, the positive impact could be greater than individual tributary rehabilitation actions which typically benefit a single population.</w:t>
      </w:r>
    </w:p>
    <w:bookmarkEnd w:id="40"/>
    <w:bookmarkStart w:id="41" w:name="management-implications"/>
    <w:p>
      <w:pPr>
        <w:pStyle w:val="Heading2"/>
      </w:pPr>
      <w:r>
        <w:t xml:space="preserve">Management Implications</w:t>
      </w:r>
    </w:p>
    <w:p>
      <w:pPr>
        <w:pStyle w:val="FirstParagraph"/>
      </w:pPr>
      <w:r>
        <w:t xml:space="preserve">The Deadwater Slough is a favorable candidate for management or restoration actions to benefit the local Chinook Salmon populations. Two potential management actions could reduce predation at Deadwater Slough: 1) removing the Dump Creek alluvial fan and 2) a local Northern Pikeminnow bounty program to encourage harvest in Deadwater Slough aimed at reducing the predator population size. Removing the Dump Creek alluvial fan has the benefit of restoring the natural fluvial processes in the Salmon River that likely existed in the reach prior to the failure of the mining reservoir dam in Dump Creek. Restoring natural processes could reduce Northern Pikeminnow densities to levels similar to upstream and downstream reaches where higher survival and transition probabilities have been observed compared to Deadwater Slough</w:t>
      </w:r>
      <w:r>
        <w:t xml:space="preserve"> </w:t>
      </w:r>
      <w:r>
        <w:t xml:space="preserve">(Axel et al. 2015; Ackerman et al. 2018; Porter et al. 2019)</w:t>
      </w:r>
      <w:r>
        <w:t xml:space="preserve">. Managers ought also consider the feasibility and net benefit of restoring fluvial processes relative to potential losses for recreational fishing and bird watching opportunities.</w:t>
      </w:r>
    </w:p>
    <w:p>
      <w:pPr>
        <w:pStyle w:val="BodyText"/>
      </w:pPr>
      <w:r>
        <w:t xml:space="preserve">Northern Pikeminnow bounty programs have proven successful at reducing population sizes and impacts on emigrating salmonids elsewher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favorable conditions for Northern Pikeminnow. Even under the most conservative scenarios, we estimate more than 10,000 Northern Pikeminnow occupy Deadwater Slough, resulting in a remarkable density given the size of the area. Additionally, the slow water velocity and lack of cover have created conditions that favor predation on juvenile salmonids that are rearing in or emigrating through Deadwater Slough, including Chinook Salmon. We estimate that, at a minimum, Northern Pikeminnow in Deadwater Slough consume greater than 24,000 juvenile Chinook salmon (the lower 95% CI of the most conservative scenario evaluated). It is more likely that this value is closer to 100,000, annually, creating a consequential impact on ESA-listed Chinook Salmon populations in the Upper Salmon MPG.</w:t>
      </w:r>
    </w:p>
    <w:p>
      <w:r>
        <w:br w:type="page"/>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101" w:name="literature-cited"/>
    <w:p>
      <w:pPr>
        <w:pStyle w:val="Heading1"/>
      </w:pPr>
      <w:r>
        <w:t xml:space="preserve">Literature Cited</w:t>
      </w:r>
    </w:p>
    <w:bookmarkStart w:id="100"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w:t>
      </w:r>
      <w:r>
        <w:t xml:space="preserve"> </w:t>
      </w:r>
      <w:r>
        <w:t xml:space="preserve">Systems</w:t>
      </w:r>
      <w:r>
        <w:t xml:space="preserve"> </w:t>
      </w:r>
      <w:r>
        <w:t xml:space="preserve">of</w:t>
      </w:r>
      <w:r>
        <w:t xml:space="preserve"> </w:t>
      </w:r>
      <w:r>
        <w:t xml:space="preserve">Management</w:t>
      </w:r>
      <w:r>
        <w:t xml:space="preserve"> </w:t>
      </w:r>
      <w:r>
        <w:t xml:space="preserve">for</w:t>
      </w:r>
      <w:r>
        <w:t xml:space="preserve"> </w:t>
      </w:r>
      <w:r>
        <w:t xml:space="preserve">Culturally</w:t>
      </w:r>
      <w:r>
        <w:t xml:space="preserve"> </w:t>
      </w:r>
      <w:r>
        <w:t xml:space="preserve">and</w:t>
      </w:r>
      <w:r>
        <w:t xml:space="preserve"> </w:t>
      </w:r>
      <w:r>
        <w:t xml:space="preserve">Ecologically Resilient Pacific Salmon</w:t>
      </w:r>
      <w:r>
        <w:t xml:space="preserve"> </w:t>
      </w:r>
      <w:r>
        <w:t xml:space="preserve">(</w:t>
      </w:r>
      <w:r>
        <w:t xml:space="preserve"> </w:t>
      </w:r>
      <w:r>
        <w:rPr>
          <w:iCs/>
          <w:i/>
        </w:rPr>
        <w:t xml:space="preserve">Oncorhynchus</w:t>
      </w:r>
      <w:r>
        <w:t xml:space="preserve"> </w:t>
      </w:r>
      <w:r>
        <w:t xml:space="preserve">spp.)</w:t>
      </w:r>
      <w:r>
        <w:t xml:space="preserve"> </w:t>
      </w:r>
      <w:r>
        <w:t xml:space="preserve">Fisheries</w:t>
      </w:r>
      <w:r>
        <w:t xml:space="preserve">. BioScience 71(2):186–204.</w:t>
      </w:r>
    </w:p>
    <w:bookmarkEnd w:id="46"/>
    <w:bookmarkStart w:id="47"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50"/>
    <w:bookmarkStart w:id="51"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1"/>
    <w:bookmarkStart w:id="52" w:name="ref-Crozier2020"/>
    <w:p>
      <w:pPr>
        <w:pStyle w:val="Bibliography"/>
      </w:pPr>
      <w:r>
        <w:t xml:space="preserve">Crozier, L. G., J. E. Siegel, L. E. Wiesebron, E. M. Trujillo, B. J. Burke, B. P. Sandford, and D. L. Widener. 2020. Snake</w:t>
      </w:r>
      <w:r>
        <w:t xml:space="preserve"> </w:t>
      </w:r>
      <w:r>
        <w:t xml:space="preserve">River</w:t>
      </w:r>
      <w:r>
        <w:t xml:space="preserve"> </w:t>
      </w:r>
      <w:r>
        <w:t xml:space="preserve">sockeye and</w:t>
      </w:r>
      <w:r>
        <w:t xml:space="preserve"> </w:t>
      </w:r>
      <w:r>
        <w:t xml:space="preserve">Chinook</w:t>
      </w:r>
      <w:r>
        <w:t xml:space="preserve"> </w:t>
      </w:r>
      <w:r>
        <w:t xml:space="preserve">salmon in a changing climate:</w:t>
      </w:r>
      <w:r>
        <w:t xml:space="preserve"> </w:t>
      </w:r>
      <w:r>
        <w:t xml:space="preserve">Implications</w:t>
      </w:r>
      <w:r>
        <w:t xml:space="preserve"> </w:t>
      </w:r>
      <w:r>
        <w:t xml:space="preserve">for upstream migration survival during recent extreme and future climates. PLOS ONE 15(9):e0238886.</w:t>
      </w:r>
    </w:p>
    <w:bookmarkEnd w:id="52"/>
    <w:bookmarkStart w:id="53"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3"/>
    <w:bookmarkStart w:id="54"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54"/>
    <w:bookmarkStart w:id="55"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5"/>
    <w:bookmarkStart w:id="56"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6"/>
    <w:bookmarkStart w:id="57"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7"/>
    <w:bookmarkStart w:id="58"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8"/>
    <w:bookmarkStart w:id="59"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9"/>
    <w:bookmarkStart w:id="60"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60"/>
    <w:bookmarkStart w:id="61"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61"/>
    <w:bookmarkStart w:id="62"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62"/>
    <w:bookmarkStart w:id="63"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63"/>
    <w:bookmarkStart w:id="64" w:name="ref-Harnish2014"/>
    <w:p>
      <w:pPr>
        <w:pStyle w:val="Bibliography"/>
      </w:pPr>
      <w:r>
        <w:t xml:space="preserve">Harnish, R. A., E. D. Green, K. A. Deters, K. D. Ham, Z. Deng, H. Li, B. Rayamajhi, K. W. Jung, and G. A. McMichael. 2014. Survival of</w:t>
      </w:r>
      <w:r>
        <w:t xml:space="preserve"> </w:t>
      </w:r>
      <w:r>
        <w:t xml:space="preserve">Wild Hanford Reach</w:t>
      </w:r>
      <w:r>
        <w:t xml:space="preserve"> </w:t>
      </w:r>
      <w:r>
        <w:t xml:space="preserve">and</w:t>
      </w:r>
      <w:r>
        <w:t xml:space="preserve"> </w:t>
      </w:r>
      <w:r>
        <w:t xml:space="preserve">Priest Rapids Hatchery Fall Chinook Salmon Juveniles</w:t>
      </w:r>
      <w:r>
        <w:t xml:space="preserve"> </w:t>
      </w:r>
      <w:r>
        <w:t xml:space="preserve">in the</w:t>
      </w:r>
      <w:r>
        <w:t xml:space="preserve"> </w:t>
      </w:r>
      <w:r>
        <w:t xml:space="preserve">Columbia River</w:t>
      </w:r>
      <w:r>
        <w:t xml:space="preserve">:</w:t>
      </w:r>
      <w:r>
        <w:t xml:space="preserve"> </w:t>
      </w:r>
      <w:r>
        <w:t xml:space="preserve">Predation Implications</w:t>
      </w:r>
      <w:r>
        <w:t xml:space="preserve">.</w:t>
      </w:r>
    </w:p>
    <w:bookmarkEnd w:id="64"/>
    <w:bookmarkStart w:id="65" w:name="ref-Hartleb1995"/>
    <w:p>
      <w:pPr>
        <w:pStyle w:val="Bibliography"/>
      </w:pPr>
      <w:r>
        <w:t xml:space="preserve">Hartleb, C. F., and J. R. Moring. 1995. An improved gastric lavage device for removing stomach contents from live fish. Fisheries Research 24(3):261–265.</w:t>
      </w:r>
    </w:p>
    <w:bookmarkEnd w:id="65"/>
    <w:bookmarkStart w:id="66"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6"/>
    <w:bookmarkStart w:id="6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7"/>
    <w:bookmarkStart w:id="68"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8"/>
    <w:bookmarkStart w:id="69" w:name="ref-Justice2017"/>
    <w:p>
      <w:pPr>
        <w:pStyle w:val="Bibliography"/>
      </w:pPr>
      <w:r>
        <w:t xml:space="preserve">Justice, C., S. M. White, D. A. McCullough, D. S. Graves, and M. R. Blanchard. 2017. Can stream and riparian restoration offset climate change impacts to salmon populations? Journal of Environmental Management 188:212–227.</w:t>
      </w:r>
    </w:p>
    <w:bookmarkEnd w:id="69"/>
    <w:bookmarkStart w:id="70" w:name="ref-Kamler2001"/>
    <w:p>
      <w:pPr>
        <w:pStyle w:val="Bibliography"/>
      </w:pPr>
      <w:r>
        <w:t xml:space="preserve">Kamler, J. F., and K. L. Pope. 2001. Nonlethal methods of examining fish stomach contents. Reviews in Fisheries Science 9(1):1–11.</w:t>
      </w:r>
    </w:p>
    <w:bookmarkEnd w:id="70"/>
    <w:bookmarkStart w:id="71"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71"/>
    <w:bookmarkStart w:id="72"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72"/>
    <w:bookmarkStart w:id="73"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73"/>
    <w:bookmarkStart w:id="74" w:name="ref-Lewis2019"/>
    <w:p>
      <w:pPr>
        <w:pStyle w:val="Bibliography"/>
      </w:pPr>
      <w:r>
        <w:t xml:space="preserve">Lewis, D. J., S. J. Dundas, D. M. Kling, D. K. Lew, and S. D. Hacker. 2019. The non-market benefits of early and partial gains in managing threatened salmon. PLOS ONE 14(8):e0220260.</w:t>
      </w:r>
    </w:p>
    <w:bookmarkEnd w:id="74"/>
    <w:bookmarkStart w:id="75"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75"/>
    <w:bookmarkStart w:id="76"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6"/>
    <w:bookmarkStart w:id="77"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7"/>
    <w:bookmarkStart w:id="78"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8"/>
    <w:bookmarkStart w:id="79"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9"/>
    <w:bookmarkStart w:id="80"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80"/>
    <w:bookmarkStart w:id="81" w:name="ref-Parker1995"/>
    <w:p>
      <w:pPr>
        <w:pStyle w:val="Bibliography"/>
      </w:pPr>
      <w:r>
        <w:t xml:space="preserve">Parker, R. M., M. P. Zimmerman, and D. L. Ward. 1995. Variability in</w:t>
      </w:r>
      <w:r>
        <w:t xml:space="preserve"> </w:t>
      </w:r>
      <w:r>
        <w:t xml:space="preserve">Biological Characteristics</w:t>
      </w:r>
      <w:r>
        <w:t xml:space="preserve"> </w:t>
      </w:r>
      <w:r>
        <w:t xml:space="preserve">of</w:t>
      </w:r>
      <w:r>
        <w:t xml:space="preserve"> </w:t>
      </w:r>
      <w:r>
        <w:t xml:space="preserve">Northern Squawfish</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12.</w:t>
      </w:r>
    </w:p>
    <w:bookmarkEnd w:id="81"/>
    <w:bookmarkStart w:id="82"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82"/>
    <w:bookmarkStart w:id="83"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83"/>
    <w:bookmarkStart w:id="84"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84"/>
    <w:bookmarkStart w:id="85"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5"/>
    <w:bookmarkStart w:id="86"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6"/>
    <w:bookmarkStart w:id="87"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7"/>
    <w:bookmarkStart w:id="88"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8"/>
    <w:bookmarkStart w:id="89"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9"/>
    <w:bookmarkStart w:id="90"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90"/>
    <w:bookmarkStart w:id="91"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1"/>
    <w:bookmarkStart w:id="92"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2"/>
    <w:bookmarkStart w:id="93"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3"/>
    <w:bookmarkStart w:id="94" w:name="ref-White2021"/>
    <w:p>
      <w:pPr>
        <w:pStyle w:val="Bibliography"/>
      </w:pPr>
      <w:r>
        <w:t xml:space="preserve">White, S. M., S. Brandy, C. Justice, K. A. Morinaga, L. Naylor, J. Ruzycki, E. R. Sedell, J. Steele, A. Towne, J. G. Webster, and I. Wilson. 2021. Progress</w:t>
      </w:r>
      <w:r>
        <w:t xml:space="preserve"> </w:t>
      </w:r>
      <w:r>
        <w:t xml:space="preserve">Towards</w:t>
      </w:r>
      <w:r>
        <w:t xml:space="preserve"> </w:t>
      </w:r>
      <w:r>
        <w:t xml:space="preserve">a</w:t>
      </w:r>
      <w:r>
        <w:t xml:space="preserve"> </w:t>
      </w:r>
      <w:r>
        <w:t xml:space="preserve">Comprehensive Approach</w:t>
      </w:r>
      <w:r>
        <w:t xml:space="preserve"> </w:t>
      </w:r>
      <w:r>
        <w:t xml:space="preserve">for</w:t>
      </w:r>
      <w:r>
        <w:t xml:space="preserve"> </w:t>
      </w:r>
      <w:r>
        <w:t xml:space="preserve">Habitat Restoration</w:t>
      </w:r>
      <w:r>
        <w:t xml:space="preserve"> </w:t>
      </w:r>
      <w:r>
        <w:t xml:space="preserve">in the</w:t>
      </w:r>
      <w:r>
        <w:t xml:space="preserve"> </w:t>
      </w:r>
      <w:r>
        <w:t xml:space="preserve">Columbia Basin</w:t>
      </w:r>
      <w:r>
        <w:t xml:space="preserve">:</w:t>
      </w:r>
      <w:r>
        <w:t xml:space="preserve"> </w:t>
      </w:r>
      <w:r>
        <w:t xml:space="preserve">Case Study</w:t>
      </w:r>
      <w:r>
        <w:t xml:space="preserve"> </w:t>
      </w:r>
      <w:r>
        <w:t xml:space="preserve">in the</w:t>
      </w:r>
      <w:r>
        <w:t xml:space="preserve"> </w:t>
      </w:r>
      <w:r>
        <w:t xml:space="preserve">Grande Ronde River</w:t>
      </w:r>
      <w:r>
        <w:t xml:space="preserve">. Fisheries 46(5):229–243.</w:t>
      </w:r>
    </w:p>
    <w:bookmarkEnd w:id="94"/>
    <w:bookmarkStart w:id="95"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5"/>
    <w:bookmarkStart w:id="96" w:name="ref-Winther2020"/>
    <w:p>
      <w:pPr>
        <w:pStyle w:val="Bibliography"/>
      </w:pPr>
      <w:r>
        <w:t xml:space="preserve">Winther, E., C. M. Barr, C. Miller, and C. Wheaton. 2020.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20</w:t>
      </w:r>
      <w:r>
        <w:t xml:space="preserve"> </w:t>
      </w:r>
      <w:r>
        <w:t xml:space="preserve">Annual Report</w:t>
      </w:r>
      <w:r>
        <w:t xml:space="preserve">. Pages 155 pp.</w:t>
      </w:r>
      <w:r>
        <w:t xml:space="preserve"> </w:t>
      </w:r>
      <w:r>
        <w:t xml:space="preserve">Pacific States Marine Fisheries Commission, Washington Dept. of Fish and Wildlife, Oregon Dept. of Fish and Wildlife</w:t>
      </w:r>
      <w:r>
        <w:t xml:space="preserve">.</w:t>
      </w:r>
    </w:p>
    <w:bookmarkEnd w:id="96"/>
    <w:bookmarkStart w:id="97"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7"/>
    <w:bookmarkStart w:id="98"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8"/>
    <w:bookmarkStart w:id="99"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 Updated Plan</w:t>
      </w:r>
      <w:r>
        <w:t xml:space="preserve"> </w:t>
      </w:r>
      <w:r>
        <w:t xml:space="preserve">to</w:t>
      </w:r>
      <w:r>
        <w:t xml:space="preserve"> </w:t>
      </w:r>
      <w:r>
        <w:t xml:space="preserve">Monitor Fish</w:t>
      </w:r>
      <w:r>
        <w:t xml:space="preserve"> </w:t>
      </w:r>
      <w:r>
        <w:t xml:space="preserve">and</w:t>
      </w:r>
      <w:r>
        <w:t xml:space="preserve"> </w:t>
      </w:r>
      <w:r>
        <w:t xml:space="preserve">Habitat Responses</w:t>
      </w:r>
      <w:r>
        <w:t xml:space="preserve"> </w:t>
      </w:r>
      <w:r>
        <w:t xml:space="preserve">to</w:t>
      </w:r>
      <w:r>
        <w:t xml:space="preserve"> </w:t>
      </w:r>
      <w:r>
        <w:t xml:space="preserve">Restoration Actions</w:t>
      </w:r>
      <w:r>
        <w:t xml:space="preserve"> </w:t>
      </w:r>
      <w:r>
        <w:t xml:space="preserve">in the</w:t>
      </w:r>
      <w:r>
        <w:t xml:space="preserve"> </w:t>
      </w:r>
      <w:r>
        <w:t xml:space="preserve">Lower Columbia Watersheds</w:t>
      </w:r>
      <w:r>
        <w:t xml:space="preserve">:41.</w:t>
      </w:r>
    </w:p>
    <w:bookmarkEnd w:id="99"/>
    <w:bookmarkEnd w:id="100"/>
    <w:p>
      <w:r>
        <w:br w:type="page"/>
      </w:r>
    </w:p>
    <w:bookmarkEnd w:id="101"/>
    <w:bookmarkStart w:id="103" w:name="tables"/>
    <w:p>
      <w:pPr>
        <w:pStyle w:val="Heading1"/>
      </w:pPr>
      <w:r>
        <w:t xml:space="preserve">Tables</w:t>
      </w:r>
    </w:p>
    <w:bookmarkStart w:id="102" w:name="tables"/>
    <w:bookmarkEnd w:id="102"/>
    <w:p>
      <w:pPr>
        <w:pStyle w:val="TableCaption"/>
      </w:pPr>
      <w:r>
        <w:t xml:space="preserve">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type="auto" w:w="0"/>
        <w:tblLook w:firstRow="1" w:lastRow="0" w:firstColumn="0" w:lastColumn="0" w:noHBand="0" w:noVBand="0" w:val="0020"/>
        <w:tblCaption w:val="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
      </w:tblPr>
      <w:tblGrid>
        <w:gridCol w:w="1980"/>
        <w:gridCol w:w="1980"/>
        <w:gridCol w:w="1980"/>
        <w:gridCol w:w="1980"/>
      </w:tblGrid>
      <w:tr>
        <w:trPr>
          <w:tblHeader w:val="true"/>
        </w:trPr>
        <w:tc>
          <w:tcPr/>
          <w:p>
            <w:pPr>
              <w:pStyle w:val="Compact"/>
              <w:jc w:val="left"/>
            </w:pPr>
            <w:r>
              <w:t xml:space="preserve">Season</w:t>
            </w:r>
          </w:p>
        </w:tc>
        <w:tc>
          <w:tcPr/>
          <w:p>
            <w:pPr>
              <w:pStyle w:val="Compact"/>
              <w:jc w:val="left"/>
            </w:pPr>
            <w:r>
              <w:t xml:space="preserve">Date Range</w:t>
            </w:r>
          </w:p>
        </w:tc>
        <w:tc>
          <w:tcPr/>
          <w:p>
            <w:pPr>
              <w:pStyle w:val="Compact"/>
              <w:jc w:val="left"/>
            </w:pPr>
            <w:r>
              <w:t xml:space="preserve">% Fish in Diet</w:t>
            </w:r>
          </w:p>
        </w:tc>
        <w:tc>
          <w:tcPr/>
          <w:p>
            <w:pPr>
              <w:pStyle w:val="Compact"/>
              <w:jc w:val="right"/>
            </w:pPr>
            <w:r>
              <w:t xml:space="preserve">g Consumed</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30</w:t>
            </w:r>
          </w:p>
        </w:tc>
        <w:tc>
          <w:tcPr/>
          <w:p>
            <w:pPr>
              <w:pStyle w:val="Compact"/>
              <w:jc w:val="right"/>
            </w:pPr>
            <w:r>
              <w:t xml:space="preserve">35.74</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40</w:t>
            </w:r>
          </w:p>
        </w:tc>
        <w:tc>
          <w:tcPr/>
          <w:p>
            <w:pPr>
              <w:pStyle w:val="Compact"/>
              <w:jc w:val="right"/>
            </w:pPr>
            <w:r>
              <w:t xml:space="preserve">39.37</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50</w:t>
            </w:r>
          </w:p>
        </w:tc>
        <w:tc>
          <w:tcPr/>
          <w:p>
            <w:pPr>
              <w:pStyle w:val="Compact"/>
              <w:jc w:val="right"/>
            </w:pPr>
            <w:r>
              <w:t xml:space="preserve">41.7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60</w:t>
            </w:r>
          </w:p>
        </w:tc>
        <w:tc>
          <w:tcPr/>
          <w:p>
            <w:pPr>
              <w:pStyle w:val="Compact"/>
              <w:jc w:val="right"/>
            </w:pPr>
            <w:r>
              <w:t xml:space="preserve">43.5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70</w:t>
            </w:r>
          </w:p>
        </w:tc>
        <w:tc>
          <w:tcPr/>
          <w:p>
            <w:pPr>
              <w:pStyle w:val="Compact"/>
              <w:jc w:val="right"/>
            </w:pPr>
            <w:r>
              <w:t xml:space="preserve">44.8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80</w:t>
            </w:r>
          </w:p>
        </w:tc>
        <w:tc>
          <w:tcPr/>
          <w:p>
            <w:pPr>
              <w:pStyle w:val="Compact"/>
              <w:jc w:val="right"/>
            </w:pPr>
            <w:r>
              <w:t xml:space="preserve">45.9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90</w:t>
            </w:r>
          </w:p>
        </w:tc>
        <w:tc>
          <w:tcPr/>
          <w:p>
            <w:pPr>
              <w:pStyle w:val="Compact"/>
              <w:jc w:val="right"/>
            </w:pPr>
            <w:r>
              <w:t xml:space="preserve">46.9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30</w:t>
            </w:r>
          </w:p>
        </w:tc>
        <w:tc>
          <w:tcPr/>
          <w:p>
            <w:pPr>
              <w:pStyle w:val="Compact"/>
              <w:jc w:val="right"/>
            </w:pPr>
            <w:r>
              <w:t xml:space="preserve">34.0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4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5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6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7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80</w:t>
            </w:r>
          </w:p>
        </w:tc>
        <w:tc>
          <w:tcPr/>
          <w:p>
            <w:pPr>
              <w:pStyle w:val="Compact"/>
              <w:jc w:val="right"/>
            </w:pPr>
            <w:r>
              <w:t xml:space="preserve">43.5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90</w:t>
            </w:r>
          </w:p>
        </w:tc>
        <w:tc>
          <w:tcPr/>
          <w:p>
            <w:pPr>
              <w:pStyle w:val="Compact"/>
              <w:jc w:val="right"/>
            </w:pPr>
            <w:r>
              <w:t xml:space="preserve">44.33</w:t>
            </w:r>
          </w:p>
        </w:tc>
      </w:tr>
    </w:tbl>
    <w:p>
      <w:r>
        <w:br w:type="page"/>
      </w:r>
    </w:p>
    <w:p>
      <w:pPr>
        <w:pStyle w:val="TableCaption"/>
      </w:pPr>
      <w:r>
        <w:t xml:space="preserve">Table 2: Summary of Northern Pikeminnow angling survey data for the single-census mark-recapture estimator.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2: Summary of Northern Pikeminnow angling survey data for the single-census mark-recapture estimator.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Survey</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3: Summary of Northern Pikeminnow angling survey data for standard Schnabel estimator. M is the total number of fish caught in previous samples (days), marked and returned to the population; n is the total number of fish caught in the current sample (day); m is the number of marked fish caught in that sample; u is the number of unmarked fish caught, and R is the number of marked fish returned to the population. Dates of sampling are also provided.</w:t>
      </w:r>
    </w:p>
    <w:tbl>
      <w:tblPr>
        <w:tblStyle w:val="Table"/>
        <w:tblW w:type="auto" w:w="0"/>
        <w:tblLook w:firstRow="1" w:lastRow="0" w:firstColumn="0" w:lastColumn="0" w:noHBand="0" w:noVBand="0" w:val="0020"/>
        <w:tblCaption w:val="Table 3: Summary of Northern Pikeminnow angling survey data for standard Schnabel estimator. M is the total number of fish caught in previous samples (days), marked and returned to the population; n is the total number of fish caught in the current sample (day); m is the number of marked fish caught in that sample; u is the number of unmarked fish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Survey</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4: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4: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I</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5: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5: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bookmarkEnd w:id="103"/>
    <w:bookmarkStart w:id="112" w:name="figures"/>
    <w:p>
      <w:pPr>
        <w:pStyle w:val="Heading1"/>
      </w:pPr>
      <w:r>
        <w:t xml:space="preserve">Figures</w:t>
      </w:r>
    </w:p>
    <w:bookmarkStart w:id="104" w:name="figures"/>
    <w:bookmarkEnd w:id="10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10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in Deadwater Slough using different mark-recapture estimators and for the fall sampling events." title="" id="1" name="Picture"/>
            <a:graphic>
              <a:graphicData uri="http://schemas.openxmlformats.org/drawingml/2006/picture">
                <pic:pic>
                  <pic:nvPicPr>
                    <pic:cNvPr descr="../figures/abund-fig-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in Deadwater Slough using different mark-recapture estimators and for the fall sampling event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test" title="" id="1" name="Picture"/>
            <a:graphic>
              <a:graphicData uri="http://schemas.openxmlformats.org/drawingml/2006/picture">
                <pic:pic>
                  <pic:nvPicPr>
                    <pic:cNvPr descr="../figures/juv-con-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est</w:t>
      </w:r>
    </w:p>
    <w:p>
      <w:r>
        <w:br w:type="page"/>
      </w:r>
    </w:p>
    <w:p>
      <w:pPr>
        <w:pStyle w:val="CaptionedFigure"/>
      </w:pPr>
      <w:r>
        <w:drawing>
          <wp:inline>
            <wp:extent cx="5504749" cy="3669832"/>
            <wp:effectExtent b="0" l="0" r="0" t="0"/>
            <wp:docPr descr="Figure 6: temp" title="" id="1" name="Picture"/>
            <a:graphic>
              <a:graphicData uri="http://schemas.openxmlformats.org/drawingml/2006/picture">
                <pic:pic>
                  <pic:nvPicPr>
                    <pic:cNvPr descr="../figures/adult-imp-p-1.png" id="0" name="Picture"/>
                    <pic:cNvPicPr>
                      <a:picLocks noChangeArrowheads="1" noChangeAspect="1"/>
                    </pic:cNvPicPr>
                  </pic:nvPicPr>
                  <pic:blipFill>
                    <a:blip r:embed="rId11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emp</w:t>
      </w:r>
    </w:p>
    <w:p>
      <w:r>
        <w:br w:type="page"/>
      </w:r>
    </w:p>
    <w:bookmarkStart w:id="111" w:name="colophon"/>
    <w:p>
      <w:pPr>
        <w:pStyle w:val="Heading3"/>
      </w:pPr>
      <w:r>
        <w:t xml:space="preserve">Colophon</w:t>
      </w:r>
    </w:p>
    <w:p>
      <w:pPr>
        <w:pStyle w:val="FirstParagraph"/>
      </w:pPr>
      <w:r>
        <w:t xml:space="preserve">This report was generated on 2022-02-02 18:02:32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2-02</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5   2022-01-25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1   2021-1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acf4265] 2022-02-02: Update .DS_Store</w:t>
      </w:r>
    </w:p>
    <w:bookmarkEnd w:id="111"/>
    <w:bookmarkEnd w:id="11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2-03T01:02:35Z</dcterms:created>
  <dcterms:modified xsi:type="dcterms:W3CDTF">2022-02-03T01: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2 February,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